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BAA" w:rsidRDefault="00F82BAA" w:rsidP="00B76530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b/>
          <w:bCs/>
          <w:color w:val="202728"/>
          <w:sz w:val="20"/>
          <w:szCs w:val="20"/>
        </w:rPr>
      </w:pPr>
    </w:p>
    <w:p w:rsidR="003321A7" w:rsidRPr="00E12EF3" w:rsidRDefault="00C031AE" w:rsidP="00B76530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</w:rPr>
      </w:pPr>
      <w:r w:rsidRPr="00E12EF3">
        <w:rPr>
          <w:rFonts w:ascii="Arial" w:eastAsia="Times New Roman" w:hAnsi="Arial" w:cs="Arial"/>
          <w:b/>
          <w:bCs/>
          <w:color w:val="202728"/>
          <w:sz w:val="20"/>
          <w:szCs w:val="20"/>
        </w:rPr>
        <w:t xml:space="preserve">Trzciel, </w:t>
      </w:r>
      <w:r w:rsidR="0082306F">
        <w:rPr>
          <w:rFonts w:ascii="Arial" w:eastAsia="Times New Roman" w:hAnsi="Arial" w:cs="Arial"/>
          <w:b/>
          <w:bCs/>
          <w:color w:val="202728"/>
          <w:sz w:val="20"/>
          <w:szCs w:val="20"/>
        </w:rPr>
        <w:t>25</w:t>
      </w:r>
      <w:r w:rsidR="00D20FC6">
        <w:rPr>
          <w:rFonts w:ascii="Arial" w:eastAsia="Times New Roman" w:hAnsi="Arial" w:cs="Arial"/>
          <w:b/>
          <w:bCs/>
          <w:color w:val="202728"/>
          <w:sz w:val="20"/>
          <w:szCs w:val="20"/>
        </w:rPr>
        <w:t>.03</w:t>
      </w:r>
      <w:r w:rsidR="00B76530" w:rsidRPr="00E12EF3">
        <w:rPr>
          <w:rFonts w:ascii="Arial" w:eastAsia="Times New Roman" w:hAnsi="Arial" w:cs="Arial"/>
          <w:b/>
          <w:bCs/>
          <w:color w:val="202728"/>
          <w:sz w:val="20"/>
          <w:szCs w:val="20"/>
        </w:rPr>
        <w:t>.2019</w:t>
      </w:r>
    </w:p>
    <w:p w:rsidR="00E12EF3" w:rsidRPr="00897C4B" w:rsidRDefault="00696461" w:rsidP="00897C4B">
      <w:pPr>
        <w:shd w:val="clear" w:color="auto" w:fill="FFFFFF"/>
        <w:spacing w:before="168" w:after="168" w:line="336" w:lineRule="atLeast"/>
        <w:jc w:val="center"/>
        <w:rPr>
          <w:rFonts w:ascii="Arial" w:eastAsia="Times New Roman" w:hAnsi="Arial" w:cs="Arial"/>
          <w:color w:val="202728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</w:rPr>
        <w:t>Komunikat WGiD nr 9</w:t>
      </w:r>
      <w:r w:rsidR="003D595C" w:rsidRPr="00A678DF">
        <w:rPr>
          <w:rFonts w:ascii="Arial" w:eastAsia="Times New Roman" w:hAnsi="Arial" w:cs="Arial"/>
          <w:b/>
          <w:bCs/>
          <w:color w:val="202728"/>
          <w:sz w:val="20"/>
          <w:szCs w:val="20"/>
        </w:rPr>
        <w:t>/2019</w:t>
      </w:r>
    </w:p>
    <w:p w:rsidR="004617C1" w:rsidRDefault="004617C1" w:rsidP="004617C1">
      <w:pPr>
        <w:pStyle w:val="NormalnyWeb"/>
        <w:shd w:val="clear" w:color="auto" w:fill="FFFFFF"/>
        <w:spacing w:before="168" w:beforeAutospacing="0" w:after="168" w:afterAutospacing="0"/>
        <w:jc w:val="center"/>
        <w:rPr>
          <w:rStyle w:val="Pogrubienie"/>
          <w:rFonts w:ascii="Trebuchet MS" w:hAnsi="Trebuchet MS"/>
          <w:color w:val="202728"/>
          <w:sz w:val="21"/>
          <w:szCs w:val="21"/>
        </w:rPr>
      </w:pPr>
      <w:r>
        <w:rPr>
          <w:rStyle w:val="Pogrubienie"/>
          <w:rFonts w:ascii="Trebuchet MS" w:hAnsi="Trebuchet MS"/>
          <w:color w:val="202728"/>
          <w:sz w:val="21"/>
          <w:szCs w:val="21"/>
        </w:rPr>
        <w:t xml:space="preserve">Wydział Gier i Dyscypliny Polskiego Związku Unihokeja ogłasza </w:t>
      </w:r>
      <w:r>
        <w:rPr>
          <w:rFonts w:ascii="Trebuchet MS" w:hAnsi="Trebuchet MS"/>
          <w:color w:val="202728"/>
          <w:sz w:val="21"/>
          <w:szCs w:val="21"/>
        </w:rPr>
        <w:br/>
      </w:r>
      <w:r w:rsidR="0080079E">
        <w:rPr>
          <w:rStyle w:val="Pogrubienie"/>
          <w:rFonts w:ascii="Trebuchet MS" w:hAnsi="Trebuchet MS"/>
          <w:color w:val="202728"/>
          <w:sz w:val="21"/>
          <w:szCs w:val="21"/>
        </w:rPr>
        <w:t>organizatorów</w:t>
      </w:r>
      <w:r>
        <w:rPr>
          <w:rStyle w:val="Pogrubienie"/>
          <w:rFonts w:ascii="Trebuchet MS" w:hAnsi="Trebuchet MS"/>
          <w:color w:val="202728"/>
          <w:sz w:val="21"/>
          <w:szCs w:val="21"/>
        </w:rPr>
        <w:t xml:space="preserve"> turniejów o Mistrzostwo Polski w kategorii:</w:t>
      </w:r>
    </w:p>
    <w:p w:rsidR="00E37D46" w:rsidRDefault="00E37D46" w:rsidP="004617C1">
      <w:pPr>
        <w:pStyle w:val="NormalnyWeb"/>
        <w:shd w:val="clear" w:color="auto" w:fill="FFFFFF"/>
        <w:spacing w:before="168" w:beforeAutospacing="0" w:after="168" w:afterAutospacing="0"/>
        <w:jc w:val="center"/>
        <w:rPr>
          <w:rFonts w:ascii="Trebuchet MS" w:hAnsi="Trebuchet MS"/>
          <w:color w:val="202728"/>
          <w:sz w:val="21"/>
          <w:szCs w:val="21"/>
        </w:rPr>
      </w:pPr>
    </w:p>
    <w:p w:rsidR="0080079E" w:rsidRPr="00E37D46" w:rsidRDefault="0065012C" w:rsidP="0082306F">
      <w:pPr>
        <w:pStyle w:val="NormalnyWeb"/>
        <w:shd w:val="clear" w:color="auto" w:fill="FFFFFF"/>
        <w:spacing w:before="168" w:beforeAutospacing="0" w:after="168" w:afterAutospacing="0"/>
        <w:jc w:val="center"/>
        <w:rPr>
          <w:rStyle w:val="Pogrubienie"/>
          <w:rFonts w:ascii="Trebuchet MS" w:hAnsi="Trebuchet MS"/>
          <w:color w:val="202728"/>
          <w:sz w:val="21"/>
          <w:szCs w:val="21"/>
          <w:u w:val="single"/>
        </w:rPr>
      </w:pPr>
      <w:r>
        <w:rPr>
          <w:rStyle w:val="Pogrubienie"/>
          <w:rFonts w:ascii="Trebuchet MS" w:hAnsi="Trebuchet MS"/>
          <w:color w:val="202728"/>
          <w:sz w:val="21"/>
          <w:szCs w:val="21"/>
          <w:u w:val="single"/>
        </w:rPr>
        <w:t>junior</w:t>
      </w:r>
      <w:r w:rsidR="00696461">
        <w:rPr>
          <w:rStyle w:val="Pogrubienie"/>
          <w:rFonts w:ascii="Trebuchet MS" w:hAnsi="Trebuchet MS"/>
          <w:color w:val="202728"/>
          <w:sz w:val="21"/>
          <w:szCs w:val="21"/>
          <w:u w:val="single"/>
        </w:rPr>
        <w:t xml:space="preserve"> starszy</w:t>
      </w:r>
      <w:r w:rsidR="004617C1" w:rsidRPr="00E37D46">
        <w:rPr>
          <w:rStyle w:val="Pogrubienie"/>
          <w:rFonts w:ascii="Trebuchet MS" w:hAnsi="Trebuchet MS"/>
          <w:color w:val="202728"/>
          <w:sz w:val="21"/>
          <w:szCs w:val="21"/>
          <w:u w:val="single"/>
        </w:rPr>
        <w:t xml:space="preserve"> </w:t>
      </w:r>
      <w:r w:rsidR="00D17E2C">
        <w:rPr>
          <w:rStyle w:val="Pogrubienie"/>
          <w:rFonts w:ascii="Trebuchet MS" w:hAnsi="Trebuchet MS"/>
          <w:color w:val="202728"/>
          <w:sz w:val="21"/>
          <w:szCs w:val="21"/>
          <w:u w:val="single"/>
        </w:rPr>
        <w:t xml:space="preserve">– turnieje </w:t>
      </w:r>
      <w:r w:rsidR="004617C1" w:rsidRPr="00E37D46">
        <w:rPr>
          <w:rStyle w:val="Pogrubienie"/>
          <w:rFonts w:ascii="Trebuchet MS" w:hAnsi="Trebuchet MS"/>
          <w:color w:val="202728"/>
          <w:sz w:val="21"/>
          <w:szCs w:val="21"/>
          <w:u w:val="single"/>
        </w:rPr>
        <w:t>finałowe A i B w dn.</w:t>
      </w:r>
      <w:r w:rsidR="00696461">
        <w:rPr>
          <w:rStyle w:val="Pogrubienie"/>
          <w:rFonts w:ascii="Trebuchet MS" w:hAnsi="Trebuchet MS"/>
          <w:color w:val="202728"/>
          <w:sz w:val="21"/>
          <w:szCs w:val="21"/>
          <w:u w:val="single"/>
        </w:rPr>
        <w:t xml:space="preserve"> 06-07.04</w:t>
      </w:r>
      <w:r w:rsidR="0080079E" w:rsidRPr="00E37D46">
        <w:rPr>
          <w:rStyle w:val="Pogrubienie"/>
          <w:rFonts w:ascii="Trebuchet MS" w:hAnsi="Trebuchet MS"/>
          <w:color w:val="202728"/>
          <w:sz w:val="21"/>
          <w:szCs w:val="21"/>
          <w:u w:val="single"/>
        </w:rPr>
        <w:t>.2019r.;</w:t>
      </w:r>
    </w:p>
    <w:p w:rsidR="00E37D46" w:rsidRPr="00E37D46" w:rsidRDefault="00E37D46" w:rsidP="00E37D46">
      <w:pPr>
        <w:pStyle w:val="NormalnyWeb"/>
        <w:shd w:val="clear" w:color="auto" w:fill="FFFFFF"/>
        <w:spacing w:before="168" w:beforeAutospacing="0" w:after="168" w:afterAutospacing="0"/>
        <w:rPr>
          <w:rStyle w:val="Pogrubienie"/>
          <w:rFonts w:ascii="Trebuchet MS" w:hAnsi="Trebuchet MS"/>
          <w:color w:val="202728"/>
          <w:sz w:val="2"/>
          <w:szCs w:val="21"/>
        </w:rPr>
      </w:pPr>
    </w:p>
    <w:tbl>
      <w:tblPr>
        <w:tblStyle w:val="Tabela-Siatka"/>
        <w:tblW w:w="9464" w:type="dxa"/>
        <w:jc w:val="center"/>
        <w:tblLook w:val="04A0" w:firstRow="1" w:lastRow="0" w:firstColumn="1" w:lastColumn="0" w:noHBand="0" w:noVBand="1"/>
      </w:tblPr>
      <w:tblGrid>
        <w:gridCol w:w="9464"/>
      </w:tblGrid>
      <w:tr w:rsidR="00C56EA3" w:rsidTr="0082306F">
        <w:trPr>
          <w:trHeight w:val="1662"/>
          <w:jc w:val="center"/>
        </w:trPr>
        <w:tc>
          <w:tcPr>
            <w:tcW w:w="9464" w:type="dxa"/>
          </w:tcPr>
          <w:p w:rsidR="00C56EA3" w:rsidRDefault="00C56EA3" w:rsidP="008226B3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INAŁ A  -</w:t>
            </w:r>
            <w:r w:rsidRPr="0080079E">
              <w:rPr>
                <w:rFonts w:ascii="Arial" w:hAnsi="Arial" w:cs="Arial"/>
                <w:b/>
                <w:sz w:val="18"/>
                <w:szCs w:val="18"/>
              </w:rPr>
              <w:t xml:space="preserve">Organizator: </w:t>
            </w:r>
            <w:r w:rsidR="0065012C">
              <w:rPr>
                <w:rFonts w:ascii="Arial" w:hAnsi="Arial" w:cs="Arial"/>
                <w:b/>
                <w:sz w:val="18"/>
                <w:szCs w:val="18"/>
              </w:rPr>
              <w:t xml:space="preserve"> FENOMEN BABIMOST</w:t>
            </w:r>
          </w:p>
          <w:p w:rsidR="00C56EA3" w:rsidRPr="008226B3" w:rsidRDefault="00C56EA3" w:rsidP="008226B3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C56EA3" w:rsidRPr="00D17E2C" w:rsidRDefault="00C56EA3" w:rsidP="004A53D1">
            <w:pPr>
              <w:pStyle w:val="Akapitzlist"/>
              <w:numPr>
                <w:ilvl w:val="0"/>
                <w:numId w:val="11"/>
              </w:numPr>
              <w:rPr>
                <w:rStyle w:val="Pogrubienie"/>
                <w:rFonts w:ascii="Arial" w:hAnsi="Arial" w:cs="Arial"/>
              </w:rPr>
            </w:pPr>
            <w:r w:rsidRPr="00696461">
              <w:rPr>
                <w:rFonts w:ascii="Trebuchet MS" w:hAnsi="Trebuchet MS"/>
                <w:b/>
                <w:bCs/>
                <w:shd w:val="clear" w:color="auto" w:fill="FFFFFF"/>
              </w:rPr>
              <w:t>1A</w:t>
            </w:r>
            <w:r w:rsidR="00696461" w:rsidRPr="00696461">
              <w:rPr>
                <w:rFonts w:ascii="Trebuchet MS" w:hAnsi="Trebuchet MS"/>
                <w:b/>
                <w:bCs/>
                <w:shd w:val="clear" w:color="auto" w:fill="FFFFFF"/>
              </w:rPr>
              <w:t xml:space="preserve"> /</w:t>
            </w:r>
            <w:r w:rsidR="00696461">
              <w:rPr>
                <w:rFonts w:ascii="Trebuchet MS" w:hAnsi="Trebuchet MS"/>
                <w:b/>
                <w:bCs/>
                <w:shd w:val="clear" w:color="auto" w:fill="FFFFFF"/>
              </w:rPr>
              <w:t xml:space="preserve"> UKS BANKÓWKA ZIELONKA </w:t>
            </w:r>
            <w:r w:rsidRPr="00696461">
              <w:rPr>
                <w:rFonts w:ascii="Trebuchet MS" w:hAnsi="Trebuchet MS"/>
                <w:b/>
                <w:bCs/>
                <w:shd w:val="clear" w:color="auto" w:fill="FFFFFF"/>
              </w:rPr>
              <w:t xml:space="preserve"> </w:t>
            </w:r>
            <w:r w:rsidRPr="00696461">
              <w:rPr>
                <w:rStyle w:val="Pogrubienie"/>
                <w:rFonts w:ascii="Arial" w:hAnsi="Arial" w:cs="Arial"/>
              </w:rPr>
              <w:t xml:space="preserve">-  2B/ </w:t>
            </w:r>
            <w:r w:rsidR="00696461">
              <w:rPr>
                <w:rStyle w:val="Pogrubienie"/>
                <w:rFonts w:ascii="Arial" w:hAnsi="Arial" w:cs="Arial"/>
              </w:rPr>
              <w:t xml:space="preserve">ULKS JÓZEFINA </w:t>
            </w:r>
            <w:r w:rsidR="00696461" w:rsidRPr="00696461">
              <w:rPr>
                <w:rStyle w:val="Pogrubienie"/>
                <w:rFonts w:ascii="Arial" w:hAnsi="Arial" w:cs="Arial"/>
              </w:rPr>
              <w:t xml:space="preserve"> </w:t>
            </w:r>
          </w:p>
          <w:p w:rsidR="00C56EA3" w:rsidRPr="00696461" w:rsidRDefault="00C56EA3" w:rsidP="00696461">
            <w:pPr>
              <w:pStyle w:val="Akapitzlist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</w:rPr>
            </w:pPr>
            <w:r>
              <w:rPr>
                <w:rFonts w:ascii="Trebuchet MS" w:hAnsi="Trebuchet MS"/>
                <w:b/>
                <w:bCs/>
                <w:shd w:val="clear" w:color="auto" w:fill="FFFFFF"/>
              </w:rPr>
              <w:t>1B</w:t>
            </w:r>
            <w:r w:rsidR="00696461">
              <w:rPr>
                <w:rFonts w:ascii="Trebuchet MS" w:hAnsi="Trebuchet MS"/>
                <w:b/>
                <w:bCs/>
                <w:shd w:val="clear" w:color="auto" w:fill="FFFFFF"/>
              </w:rPr>
              <w:t xml:space="preserve">/ FENOMEN BABIMOST            - </w:t>
            </w:r>
            <w:hyperlink r:id="rId8" w:history="1">
              <w:r>
                <w:rPr>
                  <w:rFonts w:ascii="Trebuchet MS" w:hAnsi="Trebuchet MS"/>
                  <w:b/>
                </w:rPr>
                <w:t xml:space="preserve"> 2A/ </w:t>
              </w:r>
            </w:hyperlink>
            <w:r w:rsidR="00696461">
              <w:rPr>
                <w:rStyle w:val="Pogrubienie"/>
                <w:rFonts w:ascii="Arial" w:hAnsi="Arial" w:cs="Arial"/>
              </w:rPr>
              <w:t xml:space="preserve"> UKS FLOORBALL GORZÓW</w:t>
            </w:r>
          </w:p>
          <w:p w:rsidR="00C56EA3" w:rsidRDefault="00C56EA3" w:rsidP="00C56EA3">
            <w:pPr>
              <w:ind w:left="360"/>
              <w:contextualSpacing/>
              <w:rPr>
                <w:rStyle w:val="Pogrubienie"/>
                <w:rFonts w:ascii="Arial" w:hAnsi="Arial" w:cs="Arial"/>
                <w:b w:val="0"/>
                <w:sz w:val="18"/>
                <w:szCs w:val="18"/>
              </w:rPr>
            </w:pPr>
          </w:p>
          <w:p w:rsidR="00C56EA3" w:rsidRPr="00470C7D" w:rsidRDefault="00C56EA3" w:rsidP="00C56EA3">
            <w:pPr>
              <w:ind w:left="360"/>
              <w:contextualSpacing/>
              <w:rPr>
                <w:rStyle w:val="Pogrubienie"/>
                <w:rFonts w:ascii="Arial" w:hAnsi="Arial" w:cs="Arial"/>
                <w:b w:val="0"/>
                <w:sz w:val="18"/>
                <w:szCs w:val="18"/>
              </w:rPr>
            </w:pPr>
            <w:r w:rsidRPr="00470C7D">
              <w:rPr>
                <w:rStyle w:val="Pogrubienie"/>
                <w:rFonts w:ascii="Arial" w:hAnsi="Arial" w:cs="Arial"/>
                <w:sz w:val="18"/>
                <w:szCs w:val="18"/>
              </w:rPr>
              <w:t xml:space="preserve">          </w:t>
            </w:r>
            <w:r w:rsidRPr="00470C7D">
              <w:rPr>
                <w:rStyle w:val="Pogrubienie"/>
                <w:rFonts w:ascii="Arial" w:hAnsi="Arial" w:cs="Arial"/>
                <w:b w:val="0"/>
                <w:sz w:val="18"/>
                <w:szCs w:val="18"/>
              </w:rPr>
              <w:t>WYGRANI ZAGRAJĄ O ZŁOTY MEDAL ,PRZEGRANI O MEDAL BRĄZOWY</w:t>
            </w:r>
          </w:p>
          <w:p w:rsidR="00C56EA3" w:rsidRPr="008226B3" w:rsidRDefault="00C56EA3" w:rsidP="00C56EA3">
            <w:pPr>
              <w:ind w:left="360"/>
              <w:contextualSpacing/>
              <w:rPr>
                <w:rStyle w:val="Pogrubienie"/>
                <w:rFonts w:ascii="Arial" w:hAnsi="Arial" w:cs="Arial"/>
                <w:b w:val="0"/>
                <w:sz w:val="18"/>
                <w:szCs w:val="18"/>
              </w:rPr>
            </w:pPr>
          </w:p>
        </w:tc>
      </w:tr>
      <w:tr w:rsidR="00C56EA3" w:rsidTr="0082306F">
        <w:trPr>
          <w:trHeight w:val="1662"/>
          <w:jc w:val="center"/>
        </w:trPr>
        <w:tc>
          <w:tcPr>
            <w:tcW w:w="9464" w:type="dxa"/>
          </w:tcPr>
          <w:p w:rsidR="00C56EA3" w:rsidRDefault="00C56EA3" w:rsidP="00C56EA3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C56EA3" w:rsidRPr="0082306F" w:rsidRDefault="00C56EA3" w:rsidP="00C56EA3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INAŁ B  - </w:t>
            </w:r>
            <w:r w:rsidRPr="0080079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Organizator: </w:t>
            </w:r>
            <w:r w:rsidR="0065012C" w:rsidRPr="0082306F">
              <w:rPr>
                <w:rFonts w:ascii="Arial" w:hAnsi="Arial" w:cs="Arial"/>
                <w:b/>
                <w:bCs/>
                <w:sz w:val="18"/>
                <w:szCs w:val="18"/>
              </w:rPr>
              <w:t>TLU KALA-IZOLACJA TORUŃ</w:t>
            </w:r>
          </w:p>
          <w:p w:rsidR="00C56EA3" w:rsidRPr="00C56EA3" w:rsidRDefault="00C56EA3" w:rsidP="00C56EA3">
            <w:pPr>
              <w:rPr>
                <w:rFonts w:ascii="Arial" w:hAnsi="Arial" w:cs="Arial"/>
              </w:rPr>
            </w:pPr>
          </w:p>
          <w:p w:rsidR="00470C7D" w:rsidRPr="00696461" w:rsidRDefault="00696461" w:rsidP="00696461">
            <w:pPr>
              <w:pStyle w:val="Akapitzlist"/>
              <w:numPr>
                <w:ilvl w:val="0"/>
                <w:numId w:val="22"/>
              </w:num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Theme="majorHAnsi" w:hAnsiTheme="majorHAnsi"/>
              </w:rPr>
              <w:t xml:space="preserve"> 3A/OLIMPIA ŁOCHÓW        –  4B/BŁYSKAWICA NIECHANOWO</w:t>
            </w:r>
          </w:p>
          <w:p w:rsidR="00696461" w:rsidRPr="00696461" w:rsidRDefault="00696461" w:rsidP="00696461">
            <w:pPr>
              <w:pStyle w:val="Akapitzlist"/>
              <w:numPr>
                <w:ilvl w:val="0"/>
                <w:numId w:val="22"/>
              </w:num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Theme="majorHAnsi" w:hAnsiTheme="majorHAnsi"/>
              </w:rPr>
              <w:t xml:space="preserve"> 3B/ABSOLWENT SIEDLEC –  4A/TLU KALA-IZOLACJA TORUŃ</w:t>
            </w:r>
          </w:p>
          <w:p w:rsidR="00696461" w:rsidRDefault="00696461" w:rsidP="00696461">
            <w:pPr>
              <w:pStyle w:val="Akapitzlist"/>
              <w:spacing w:before="120"/>
              <w:ind w:left="1440"/>
              <w:rPr>
                <w:rFonts w:asciiTheme="majorHAnsi" w:hAnsiTheme="majorHAnsi"/>
              </w:rPr>
            </w:pPr>
          </w:p>
          <w:p w:rsidR="00696461" w:rsidRPr="00470C7D" w:rsidRDefault="00696461" w:rsidP="00696461">
            <w:pPr>
              <w:pStyle w:val="Akapitzlist"/>
              <w:spacing w:before="120"/>
              <w:ind w:left="144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Style w:val="Pogrubienie"/>
                <w:rFonts w:ascii="Arial" w:hAnsi="Arial" w:cs="Arial"/>
                <w:b w:val="0"/>
                <w:sz w:val="18"/>
                <w:szCs w:val="18"/>
              </w:rPr>
              <w:t xml:space="preserve">WYGRANI ZAGRAJĄ o V miejsce </w:t>
            </w:r>
            <w:r w:rsidRPr="00470C7D">
              <w:rPr>
                <w:rStyle w:val="Pogrubienie"/>
                <w:rFonts w:ascii="Arial" w:hAnsi="Arial" w:cs="Arial"/>
                <w:b w:val="0"/>
                <w:sz w:val="18"/>
                <w:szCs w:val="18"/>
              </w:rPr>
              <w:t xml:space="preserve">,PRZEGRANI </w:t>
            </w:r>
            <w:r>
              <w:rPr>
                <w:rStyle w:val="Pogrubienie"/>
                <w:rFonts w:ascii="Arial" w:hAnsi="Arial" w:cs="Arial"/>
                <w:b w:val="0"/>
                <w:sz w:val="18"/>
                <w:szCs w:val="18"/>
              </w:rPr>
              <w:t>o miejsce VII</w:t>
            </w:r>
          </w:p>
          <w:p w:rsidR="00470C7D" w:rsidRPr="00C56EA3" w:rsidRDefault="00470C7D" w:rsidP="00470C7D">
            <w:pPr>
              <w:pStyle w:val="Akapitzlist"/>
              <w:spacing w:before="120"/>
              <w:ind w:left="108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80079E" w:rsidRDefault="0080079E" w:rsidP="0080079E">
      <w:pPr>
        <w:pStyle w:val="NormalnyWeb"/>
        <w:shd w:val="clear" w:color="auto" w:fill="FFFFFF"/>
        <w:spacing w:before="168" w:beforeAutospacing="0" w:after="168" w:afterAutospacing="0"/>
        <w:jc w:val="right"/>
        <w:rPr>
          <w:rStyle w:val="Pogrubienie"/>
          <w:rFonts w:ascii="Trebuchet MS" w:hAnsi="Trebuchet MS"/>
          <w:color w:val="202728"/>
          <w:sz w:val="21"/>
          <w:szCs w:val="21"/>
        </w:rPr>
      </w:pPr>
    </w:p>
    <w:p w:rsidR="0080079E" w:rsidRDefault="00E37D46" w:rsidP="000A0CE4">
      <w:pPr>
        <w:pStyle w:val="NormalnyWeb"/>
        <w:shd w:val="clear" w:color="auto" w:fill="FFFFFF"/>
        <w:spacing w:before="168" w:beforeAutospacing="0" w:after="168" w:afterAutospacing="0"/>
        <w:jc w:val="center"/>
        <w:rPr>
          <w:rStyle w:val="Pogrubienie"/>
          <w:rFonts w:ascii="Trebuchet MS" w:hAnsi="Trebuchet MS"/>
          <w:color w:val="202728"/>
          <w:sz w:val="21"/>
          <w:szCs w:val="21"/>
        </w:rPr>
      </w:pPr>
      <w:r>
        <w:rPr>
          <w:rStyle w:val="Pogrubienie"/>
          <w:rFonts w:ascii="Trebuchet MS" w:hAnsi="Trebuchet MS"/>
          <w:color w:val="202728"/>
          <w:sz w:val="21"/>
          <w:szCs w:val="21"/>
        </w:rPr>
        <w:t>WGID przypomina o złożeniu u organizatorów list zawodników na finały.</w:t>
      </w:r>
    </w:p>
    <w:p w:rsidR="0065012C" w:rsidRPr="0065012C" w:rsidRDefault="00D17E2C" w:rsidP="00E37D46">
      <w:pPr>
        <w:pStyle w:val="NormalnyWeb"/>
        <w:shd w:val="clear" w:color="auto" w:fill="FFFFFF"/>
        <w:spacing w:before="168" w:beforeAutospacing="0" w:after="168" w:afterAutospacing="0"/>
        <w:jc w:val="both"/>
        <w:rPr>
          <w:rFonts w:ascii="Trebuchet MS" w:hAnsi="Trebuchet MS"/>
          <w:sz w:val="21"/>
          <w:szCs w:val="21"/>
        </w:rPr>
      </w:pPr>
      <w:r w:rsidRPr="003B4F92">
        <w:rPr>
          <w:rFonts w:ascii="Trebuchet MS" w:hAnsi="Trebuchet MS"/>
          <w:b/>
          <w:color w:val="202728"/>
          <w:sz w:val="21"/>
          <w:szCs w:val="21"/>
        </w:rPr>
        <w:t>Informacja</w:t>
      </w:r>
      <w:r>
        <w:rPr>
          <w:rFonts w:ascii="Trebuchet MS" w:hAnsi="Trebuchet MS"/>
          <w:color w:val="202728"/>
          <w:sz w:val="21"/>
          <w:szCs w:val="21"/>
        </w:rPr>
        <w:t xml:space="preserve"> ;</w:t>
      </w:r>
      <w:r w:rsidR="003B4F92">
        <w:rPr>
          <w:rFonts w:ascii="Trebuchet MS" w:hAnsi="Trebuchet MS"/>
          <w:color w:val="202728"/>
          <w:sz w:val="21"/>
          <w:szCs w:val="21"/>
        </w:rPr>
        <w:t xml:space="preserve"> </w:t>
      </w:r>
      <w:r>
        <w:rPr>
          <w:rFonts w:ascii="Trebuchet MS" w:hAnsi="Trebuchet MS"/>
          <w:color w:val="202728"/>
          <w:sz w:val="21"/>
          <w:szCs w:val="21"/>
        </w:rPr>
        <w:t>ofertę</w:t>
      </w:r>
      <w:r w:rsidR="003B4F92">
        <w:rPr>
          <w:rFonts w:ascii="Trebuchet MS" w:hAnsi="Trebuchet MS"/>
          <w:color w:val="202728"/>
          <w:sz w:val="21"/>
          <w:szCs w:val="21"/>
        </w:rPr>
        <w:t xml:space="preserve"> konkursową </w:t>
      </w:r>
      <w:r>
        <w:rPr>
          <w:rFonts w:ascii="Trebuchet MS" w:hAnsi="Trebuchet MS"/>
          <w:color w:val="202728"/>
          <w:sz w:val="21"/>
          <w:szCs w:val="21"/>
        </w:rPr>
        <w:t xml:space="preserve"> na</w:t>
      </w:r>
      <w:r w:rsidR="003B4F92">
        <w:rPr>
          <w:rFonts w:ascii="Trebuchet MS" w:hAnsi="Trebuchet MS"/>
          <w:color w:val="202728"/>
          <w:sz w:val="21"/>
          <w:szCs w:val="21"/>
        </w:rPr>
        <w:t xml:space="preserve"> organizacje </w:t>
      </w:r>
      <w:r>
        <w:rPr>
          <w:rFonts w:ascii="Trebuchet MS" w:hAnsi="Trebuchet MS"/>
          <w:color w:val="202728"/>
          <w:sz w:val="21"/>
          <w:szCs w:val="21"/>
        </w:rPr>
        <w:t xml:space="preserve"> finał</w:t>
      </w:r>
      <w:r w:rsidR="003B4F92">
        <w:rPr>
          <w:rFonts w:ascii="Trebuchet MS" w:hAnsi="Trebuchet MS"/>
          <w:color w:val="202728"/>
          <w:sz w:val="21"/>
          <w:szCs w:val="21"/>
        </w:rPr>
        <w:t>u</w:t>
      </w:r>
      <w:r>
        <w:rPr>
          <w:rFonts w:ascii="Trebuchet MS" w:hAnsi="Trebuchet MS"/>
          <w:color w:val="202728"/>
          <w:sz w:val="21"/>
          <w:szCs w:val="21"/>
        </w:rPr>
        <w:t xml:space="preserve"> </w:t>
      </w:r>
      <w:r w:rsidRPr="0065012C">
        <w:rPr>
          <w:rFonts w:ascii="Trebuchet MS" w:hAnsi="Trebuchet MS"/>
          <w:sz w:val="21"/>
          <w:szCs w:val="21"/>
        </w:rPr>
        <w:t>B złożył</w:t>
      </w:r>
      <w:r w:rsidR="000B1978">
        <w:rPr>
          <w:rFonts w:ascii="Trebuchet MS" w:hAnsi="Trebuchet MS"/>
          <w:sz w:val="21"/>
          <w:szCs w:val="21"/>
        </w:rPr>
        <w:t>y 2-a</w:t>
      </w:r>
      <w:r w:rsidRPr="0065012C">
        <w:rPr>
          <w:rFonts w:ascii="Trebuchet MS" w:hAnsi="Trebuchet MS"/>
          <w:sz w:val="21"/>
          <w:szCs w:val="21"/>
        </w:rPr>
        <w:t xml:space="preserve"> klub</w:t>
      </w:r>
      <w:r w:rsidR="0065012C" w:rsidRPr="0065012C">
        <w:rPr>
          <w:rFonts w:ascii="Trebuchet MS" w:hAnsi="Trebuchet MS"/>
          <w:sz w:val="21"/>
          <w:szCs w:val="21"/>
        </w:rPr>
        <w:t xml:space="preserve">y; </w:t>
      </w:r>
      <w:bookmarkStart w:id="0" w:name="_GoBack"/>
      <w:bookmarkEnd w:id="0"/>
      <w:r w:rsidR="0065012C" w:rsidRPr="0065012C">
        <w:rPr>
          <w:rFonts w:ascii="Trebuchet MS" w:hAnsi="Trebuchet MS"/>
          <w:b/>
          <w:sz w:val="21"/>
          <w:szCs w:val="21"/>
        </w:rPr>
        <w:t>Łochów,Toruń.</w:t>
      </w:r>
    </w:p>
    <w:p w:rsidR="003B4F92" w:rsidRPr="0065012C" w:rsidRDefault="00D17E2C" w:rsidP="00E37D46">
      <w:pPr>
        <w:pStyle w:val="NormalnyWeb"/>
        <w:shd w:val="clear" w:color="auto" w:fill="FFFFFF"/>
        <w:spacing w:before="168" w:beforeAutospacing="0" w:after="168" w:afterAutospacing="0"/>
        <w:jc w:val="both"/>
        <w:rPr>
          <w:rFonts w:ascii="Trebuchet MS" w:hAnsi="Trebuchet MS"/>
          <w:sz w:val="21"/>
          <w:szCs w:val="21"/>
        </w:rPr>
      </w:pPr>
      <w:r w:rsidRPr="0065012C">
        <w:rPr>
          <w:rFonts w:ascii="Trebuchet MS" w:hAnsi="Trebuchet MS"/>
          <w:sz w:val="21"/>
          <w:szCs w:val="21"/>
        </w:rPr>
        <w:t xml:space="preserve"> </w:t>
      </w:r>
      <w:r w:rsidR="0065012C" w:rsidRPr="0065012C">
        <w:rPr>
          <w:rFonts w:ascii="Trebuchet MS" w:hAnsi="Trebuchet MS"/>
          <w:sz w:val="21"/>
          <w:szCs w:val="21"/>
        </w:rPr>
        <w:t>Ofertę</w:t>
      </w:r>
      <w:r w:rsidR="003B4F92" w:rsidRPr="0065012C">
        <w:rPr>
          <w:rFonts w:ascii="Trebuchet MS" w:hAnsi="Trebuchet MS"/>
          <w:sz w:val="21"/>
          <w:szCs w:val="21"/>
        </w:rPr>
        <w:t xml:space="preserve"> na organizac</w:t>
      </w:r>
      <w:r w:rsidR="0065012C">
        <w:rPr>
          <w:rFonts w:ascii="Trebuchet MS" w:hAnsi="Trebuchet MS"/>
          <w:sz w:val="21"/>
          <w:szCs w:val="21"/>
        </w:rPr>
        <w:t xml:space="preserve">ję finału </w:t>
      </w:r>
      <w:r w:rsidR="0065012C" w:rsidRPr="0065012C">
        <w:rPr>
          <w:rFonts w:ascii="Trebuchet MS" w:hAnsi="Trebuchet MS"/>
          <w:sz w:val="21"/>
          <w:szCs w:val="21"/>
        </w:rPr>
        <w:t>A złożył klub-</w:t>
      </w:r>
      <w:r w:rsidR="003B4F92" w:rsidRPr="0065012C">
        <w:rPr>
          <w:rFonts w:ascii="Trebuchet MS" w:hAnsi="Trebuchet MS"/>
          <w:sz w:val="21"/>
          <w:szCs w:val="21"/>
        </w:rPr>
        <w:t xml:space="preserve"> </w:t>
      </w:r>
      <w:r w:rsidR="0065012C" w:rsidRPr="0065012C">
        <w:rPr>
          <w:rFonts w:ascii="Trebuchet MS" w:hAnsi="Trebuchet MS"/>
          <w:b/>
          <w:sz w:val="21"/>
          <w:szCs w:val="21"/>
        </w:rPr>
        <w:t>Fenomen Babimost</w:t>
      </w:r>
      <w:r w:rsidR="0065012C" w:rsidRPr="0065012C">
        <w:rPr>
          <w:rFonts w:ascii="Trebuchet MS" w:hAnsi="Trebuchet MS"/>
          <w:sz w:val="21"/>
          <w:szCs w:val="21"/>
        </w:rPr>
        <w:t xml:space="preserve">, wszystkie złożone </w:t>
      </w:r>
      <w:r w:rsidR="003B4F92" w:rsidRPr="0065012C">
        <w:rPr>
          <w:rFonts w:ascii="Trebuchet MS" w:hAnsi="Trebuchet MS"/>
          <w:sz w:val="21"/>
          <w:szCs w:val="21"/>
        </w:rPr>
        <w:t xml:space="preserve"> oferty spełniały wymagania  i proponowały podobne rozwiązania organizacyjne. </w:t>
      </w:r>
    </w:p>
    <w:p w:rsidR="003B4F92" w:rsidRPr="0065012C" w:rsidRDefault="003B4F92" w:rsidP="00E37D46">
      <w:pPr>
        <w:pStyle w:val="NormalnyWeb"/>
        <w:shd w:val="clear" w:color="auto" w:fill="FFFFFF"/>
        <w:spacing w:before="168" w:beforeAutospacing="0" w:after="168" w:afterAutospacing="0"/>
        <w:jc w:val="both"/>
        <w:rPr>
          <w:rFonts w:ascii="Trebuchet MS" w:hAnsi="Trebuchet MS"/>
          <w:sz w:val="21"/>
          <w:szCs w:val="21"/>
        </w:rPr>
      </w:pPr>
      <w:r w:rsidRPr="0065012C">
        <w:rPr>
          <w:rFonts w:ascii="Trebuchet MS" w:hAnsi="Trebuchet MS"/>
          <w:sz w:val="21"/>
          <w:szCs w:val="21"/>
        </w:rPr>
        <w:t xml:space="preserve">O przydzieleniu organizacji dla </w:t>
      </w:r>
      <w:r w:rsidR="0065012C" w:rsidRPr="0065012C">
        <w:rPr>
          <w:rFonts w:ascii="Trebuchet MS" w:hAnsi="Trebuchet MS"/>
          <w:b/>
          <w:sz w:val="21"/>
          <w:szCs w:val="21"/>
        </w:rPr>
        <w:t xml:space="preserve">Torunia </w:t>
      </w:r>
      <w:r w:rsidR="0065012C" w:rsidRPr="0065012C">
        <w:rPr>
          <w:rFonts w:ascii="Trebuchet MS" w:hAnsi="Trebuchet MS"/>
          <w:sz w:val="21"/>
          <w:szCs w:val="21"/>
        </w:rPr>
        <w:t xml:space="preserve">zadecydowało to że będzie to pierwszy w historii turniej półfinałowy </w:t>
      </w:r>
      <w:r w:rsidRPr="0065012C">
        <w:rPr>
          <w:rFonts w:ascii="Trebuchet MS" w:hAnsi="Trebuchet MS"/>
          <w:sz w:val="21"/>
          <w:szCs w:val="21"/>
        </w:rPr>
        <w:t xml:space="preserve"> </w:t>
      </w:r>
      <w:r w:rsidR="0065012C" w:rsidRPr="0065012C">
        <w:rPr>
          <w:rFonts w:ascii="Trebuchet MS" w:hAnsi="Trebuchet MS"/>
          <w:sz w:val="21"/>
          <w:szCs w:val="21"/>
        </w:rPr>
        <w:t>na tamtym terenie ,dotychczas organizowali tam tylko turnie</w:t>
      </w:r>
      <w:r w:rsidR="0065012C">
        <w:rPr>
          <w:rFonts w:ascii="Trebuchet MS" w:hAnsi="Trebuchet MS"/>
          <w:sz w:val="21"/>
          <w:szCs w:val="21"/>
        </w:rPr>
        <w:t>je</w:t>
      </w:r>
      <w:r w:rsidR="0065012C" w:rsidRPr="0065012C">
        <w:rPr>
          <w:rFonts w:ascii="Trebuchet MS" w:hAnsi="Trebuchet MS"/>
          <w:sz w:val="21"/>
          <w:szCs w:val="21"/>
        </w:rPr>
        <w:t xml:space="preserve"> kwalifikacyjne.</w:t>
      </w:r>
      <w:r w:rsidRPr="0065012C">
        <w:rPr>
          <w:rFonts w:ascii="Trebuchet MS" w:hAnsi="Trebuchet MS"/>
          <w:sz w:val="21"/>
          <w:szCs w:val="21"/>
        </w:rPr>
        <w:t xml:space="preserve">  </w:t>
      </w:r>
    </w:p>
    <w:p w:rsidR="00261406" w:rsidRPr="00D44A78" w:rsidRDefault="0065012C" w:rsidP="00D44A78">
      <w:pPr>
        <w:pStyle w:val="NormalnyWeb"/>
        <w:shd w:val="clear" w:color="auto" w:fill="FFFFFF"/>
        <w:spacing w:before="168" w:beforeAutospacing="0" w:after="168" w:afterAutospacing="0"/>
        <w:jc w:val="both"/>
        <w:rPr>
          <w:rFonts w:ascii="Trebuchet MS" w:hAnsi="Trebuchet MS"/>
          <w:color w:val="202728"/>
          <w:sz w:val="21"/>
          <w:szCs w:val="21"/>
        </w:rPr>
      </w:pPr>
      <w:r>
        <w:rPr>
          <w:rFonts w:ascii="Trebuchet MS" w:hAnsi="Trebuchet MS"/>
          <w:color w:val="202728"/>
          <w:sz w:val="21"/>
          <w:szCs w:val="21"/>
        </w:rPr>
        <w:t xml:space="preserve">Natomiast </w:t>
      </w:r>
      <w:r w:rsidRPr="0065012C">
        <w:rPr>
          <w:rFonts w:ascii="Trebuchet MS" w:hAnsi="Trebuchet MS"/>
          <w:b/>
          <w:color w:val="202728"/>
          <w:sz w:val="21"/>
          <w:szCs w:val="21"/>
        </w:rPr>
        <w:t>Fenomen Babimost</w:t>
      </w:r>
      <w:r>
        <w:rPr>
          <w:rFonts w:ascii="Trebuchet MS" w:hAnsi="Trebuchet MS"/>
          <w:color w:val="202728"/>
          <w:sz w:val="21"/>
          <w:szCs w:val="21"/>
        </w:rPr>
        <w:t xml:space="preserve"> w swojej długoletniej i bogatej historii nigdy nie organizował Finału A w Juniorach starszych.</w:t>
      </w:r>
    </w:p>
    <w:p w:rsidR="00F82BAA" w:rsidRDefault="00786392" w:rsidP="00897C4B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 xml:space="preserve">DO </w:t>
      </w:r>
      <w:r w:rsidR="00EB20A0"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WIADOMOŚC</w:t>
      </w:r>
      <w:r w:rsidR="00E12EF3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I</w:t>
      </w:r>
      <w:r w:rsidR="00EB20A0"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</w:rPr>
        <w:t>:</w:t>
      </w:r>
      <w:r w:rsidR="00F82BAA" w:rsidRPr="00F82BAA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</w:t>
      </w:r>
      <w:r w:rsidR="00F82BAA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1.Zainteresowane kluby (jak w piśmie)    2.Biuro PZUnihokeja   3.  Media PZU                                                                                                                                                      </w:t>
      </w:r>
    </w:p>
    <w:p w:rsidR="00D44A78" w:rsidRDefault="00786392" w:rsidP="00D44A78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 w:rsidRP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Przewodnic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zący Wydziału Gier i Dyscypliny </w:t>
      </w:r>
      <w:r w:rsidR="00F82BAA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Polskiego Związku </w:t>
      </w:r>
      <w:r w:rsidR="00D44A78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Unihokeja </w:t>
      </w:r>
    </w:p>
    <w:p w:rsidR="00193B78" w:rsidRPr="00EB20A0" w:rsidRDefault="00D44A78" w:rsidP="00D44A78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</w:t>
      </w:r>
      <w:r w:rsidRP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>Krzysztof Augustyniak</w:t>
      </w:r>
      <w:r w:rsidR="00786392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                                                                                              </w:t>
      </w:r>
      <w:r w:rsidR="00897C4B">
        <w:rPr>
          <w:rFonts w:ascii="Trebuchet MS" w:eastAsia="Times New Roman" w:hAnsi="Trebuchet MS" w:cs="Arial"/>
          <w:i/>
          <w:iCs/>
          <w:color w:val="202728"/>
          <w:sz w:val="18"/>
          <w:szCs w:val="18"/>
        </w:rPr>
        <w:t xml:space="preserve">                  </w:t>
      </w:r>
    </w:p>
    <w:sectPr w:rsidR="00193B78" w:rsidRPr="00EB20A0" w:rsidSect="00196E89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2256" w:rsidRDefault="00F02256" w:rsidP="00B14376">
      <w:pPr>
        <w:spacing w:after="0" w:line="240" w:lineRule="auto"/>
      </w:pPr>
      <w:r>
        <w:separator/>
      </w:r>
    </w:p>
  </w:endnote>
  <w:endnote w:type="continuationSeparator" w:id="0">
    <w:p w:rsidR="00F02256" w:rsidRDefault="00F02256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0B1978">
              <w:rPr>
                <w:b/>
                <w:bCs/>
                <w:noProof/>
                <w:sz w:val="20"/>
                <w:szCs w:val="20"/>
              </w:rPr>
              <w:t>1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0B1978">
              <w:rPr>
                <w:b/>
                <w:bCs/>
                <w:noProof/>
                <w:sz w:val="20"/>
                <w:szCs w:val="20"/>
              </w:rPr>
              <w:t>1</w:t>
            </w:r>
            <w:r w:rsidR="00BB04E0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2256" w:rsidRDefault="00F02256" w:rsidP="00B14376">
      <w:pPr>
        <w:spacing w:after="0" w:line="240" w:lineRule="auto"/>
      </w:pPr>
      <w:r>
        <w:separator/>
      </w:r>
    </w:p>
  </w:footnote>
  <w:footnote w:type="continuationSeparator" w:id="0">
    <w:p w:rsidR="00F02256" w:rsidRDefault="00F02256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F02256">
    <w:pPr>
      <w:pStyle w:val="Nagwek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" o:spid="_x0000_s2049" type="#_x0000_t32" style="position:absolute;margin-left:6.75pt;margin-top:1.85pt;width:513pt;height:0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D3957"/>
    <w:multiLevelType w:val="hybridMultilevel"/>
    <w:tmpl w:val="4CB8A332"/>
    <w:lvl w:ilvl="0" w:tplc="13526FF4">
      <w:start w:val="1"/>
      <w:numFmt w:val="upperLetter"/>
      <w:lvlText w:val="%1)"/>
      <w:lvlJc w:val="left"/>
      <w:pPr>
        <w:ind w:left="600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05" w:hanging="360"/>
      </w:pPr>
    </w:lvl>
    <w:lvl w:ilvl="2" w:tplc="0415001B" w:tentative="1">
      <w:start w:val="1"/>
      <w:numFmt w:val="lowerRoman"/>
      <w:lvlText w:val="%3."/>
      <w:lvlJc w:val="right"/>
      <w:pPr>
        <w:ind w:left="2025" w:hanging="180"/>
      </w:pPr>
    </w:lvl>
    <w:lvl w:ilvl="3" w:tplc="0415000F" w:tentative="1">
      <w:start w:val="1"/>
      <w:numFmt w:val="decimal"/>
      <w:lvlText w:val="%4."/>
      <w:lvlJc w:val="left"/>
      <w:pPr>
        <w:ind w:left="2745" w:hanging="360"/>
      </w:pPr>
    </w:lvl>
    <w:lvl w:ilvl="4" w:tplc="04150019" w:tentative="1">
      <w:start w:val="1"/>
      <w:numFmt w:val="lowerLetter"/>
      <w:lvlText w:val="%5."/>
      <w:lvlJc w:val="left"/>
      <w:pPr>
        <w:ind w:left="3465" w:hanging="360"/>
      </w:pPr>
    </w:lvl>
    <w:lvl w:ilvl="5" w:tplc="0415001B" w:tentative="1">
      <w:start w:val="1"/>
      <w:numFmt w:val="lowerRoman"/>
      <w:lvlText w:val="%6."/>
      <w:lvlJc w:val="right"/>
      <w:pPr>
        <w:ind w:left="4185" w:hanging="180"/>
      </w:pPr>
    </w:lvl>
    <w:lvl w:ilvl="6" w:tplc="0415000F" w:tentative="1">
      <w:start w:val="1"/>
      <w:numFmt w:val="decimal"/>
      <w:lvlText w:val="%7."/>
      <w:lvlJc w:val="left"/>
      <w:pPr>
        <w:ind w:left="4905" w:hanging="360"/>
      </w:pPr>
    </w:lvl>
    <w:lvl w:ilvl="7" w:tplc="04150019" w:tentative="1">
      <w:start w:val="1"/>
      <w:numFmt w:val="lowerLetter"/>
      <w:lvlText w:val="%8."/>
      <w:lvlJc w:val="left"/>
      <w:pPr>
        <w:ind w:left="5625" w:hanging="360"/>
      </w:pPr>
    </w:lvl>
    <w:lvl w:ilvl="8" w:tplc="0415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FC577B"/>
    <w:multiLevelType w:val="hybridMultilevel"/>
    <w:tmpl w:val="F482A4E6"/>
    <w:lvl w:ilvl="0" w:tplc="F21E10E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6ED265E"/>
    <w:multiLevelType w:val="hybridMultilevel"/>
    <w:tmpl w:val="DC6C9ED6"/>
    <w:lvl w:ilvl="0" w:tplc="5C883DE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621BD2"/>
    <w:multiLevelType w:val="hybridMultilevel"/>
    <w:tmpl w:val="26725B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100D2"/>
    <w:multiLevelType w:val="multilevel"/>
    <w:tmpl w:val="6728E7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B8084E"/>
    <w:multiLevelType w:val="hybridMultilevel"/>
    <w:tmpl w:val="75885B7A"/>
    <w:lvl w:ilvl="0" w:tplc="5ADAED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59F39E6"/>
    <w:multiLevelType w:val="hybridMultilevel"/>
    <w:tmpl w:val="F482A4E6"/>
    <w:lvl w:ilvl="0" w:tplc="F21E10E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47B95775"/>
    <w:multiLevelType w:val="hybridMultilevel"/>
    <w:tmpl w:val="3744B32A"/>
    <w:lvl w:ilvl="0" w:tplc="E83614EE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/>
        <w:sz w:val="18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10" w15:restartNumberingAfterBreak="0">
    <w:nsid w:val="579000AA"/>
    <w:multiLevelType w:val="hybridMultilevel"/>
    <w:tmpl w:val="2E7EEC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DC7C81"/>
    <w:multiLevelType w:val="hybridMultilevel"/>
    <w:tmpl w:val="492ECF84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B8B389C"/>
    <w:multiLevelType w:val="hybridMultilevel"/>
    <w:tmpl w:val="3AB8F5C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DE2F28"/>
    <w:multiLevelType w:val="hybridMultilevel"/>
    <w:tmpl w:val="1EF03F74"/>
    <w:lvl w:ilvl="0" w:tplc="B5AE55A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7D66F8"/>
    <w:multiLevelType w:val="hybridMultilevel"/>
    <w:tmpl w:val="640A3A70"/>
    <w:lvl w:ilvl="0" w:tplc="A2AABDBC">
      <w:start w:val="1"/>
      <w:numFmt w:val="decimal"/>
      <w:lvlText w:val="%1."/>
      <w:lvlJc w:val="left"/>
      <w:pPr>
        <w:ind w:left="1440" w:hanging="360"/>
      </w:pPr>
      <w:rPr>
        <w:rFonts w:asciiTheme="majorHAnsi" w:hAnsiTheme="majorHAnsi" w:cstheme="minorBidi"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B443DD"/>
    <w:multiLevelType w:val="hybridMultilevel"/>
    <w:tmpl w:val="C1905C42"/>
    <w:lvl w:ilvl="0" w:tplc="CA1C09B4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6A56441D"/>
    <w:multiLevelType w:val="hybridMultilevel"/>
    <w:tmpl w:val="73062590"/>
    <w:lvl w:ilvl="0" w:tplc="F078B1D2">
      <w:start w:val="1"/>
      <w:numFmt w:val="decimal"/>
      <w:lvlText w:val="%1."/>
      <w:lvlJc w:val="left"/>
      <w:pPr>
        <w:ind w:left="720" w:hanging="360"/>
      </w:pPr>
      <w:rPr>
        <w:rFonts w:ascii="Calibri" w:hAnsi="Calibri" w:cstheme="minorBidi"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5D653E"/>
    <w:multiLevelType w:val="hybridMultilevel"/>
    <w:tmpl w:val="147EACE4"/>
    <w:lvl w:ilvl="0" w:tplc="5AC6D6CE">
      <w:start w:val="1"/>
      <w:numFmt w:val="upperLetter"/>
      <w:lvlText w:val="%1."/>
      <w:lvlJc w:val="left"/>
      <w:pPr>
        <w:ind w:left="9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80" w:hanging="360"/>
      </w:p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</w:lvl>
    <w:lvl w:ilvl="3" w:tplc="0415000F" w:tentative="1">
      <w:start w:val="1"/>
      <w:numFmt w:val="decimal"/>
      <w:lvlText w:val="%4."/>
      <w:lvlJc w:val="left"/>
      <w:pPr>
        <w:ind w:left="3120" w:hanging="360"/>
      </w:p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</w:lvl>
    <w:lvl w:ilvl="6" w:tplc="0415000F" w:tentative="1">
      <w:start w:val="1"/>
      <w:numFmt w:val="decimal"/>
      <w:lvlText w:val="%7."/>
      <w:lvlJc w:val="left"/>
      <w:pPr>
        <w:ind w:left="5280" w:hanging="360"/>
      </w:p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9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C3070B"/>
    <w:multiLevelType w:val="hybridMultilevel"/>
    <w:tmpl w:val="654A22A0"/>
    <w:lvl w:ilvl="0" w:tplc="CB90F40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5"/>
  </w:num>
  <w:num w:numId="3">
    <w:abstractNumId w:val="9"/>
  </w:num>
  <w:num w:numId="4">
    <w:abstractNumId w:val="21"/>
  </w:num>
  <w:num w:numId="5">
    <w:abstractNumId w:val="1"/>
  </w:num>
  <w:num w:numId="6">
    <w:abstractNumId w:val="13"/>
  </w:num>
  <w:num w:numId="7">
    <w:abstractNumId w:val="5"/>
  </w:num>
  <w:num w:numId="8">
    <w:abstractNumId w:val="11"/>
  </w:num>
  <w:num w:numId="9">
    <w:abstractNumId w:val="4"/>
  </w:num>
  <w:num w:numId="10">
    <w:abstractNumId w:val="0"/>
  </w:num>
  <w:num w:numId="11">
    <w:abstractNumId w:val="17"/>
  </w:num>
  <w:num w:numId="12">
    <w:abstractNumId w:val="3"/>
  </w:num>
  <w:num w:numId="13">
    <w:abstractNumId w:val="18"/>
  </w:num>
  <w:num w:numId="14">
    <w:abstractNumId w:val="6"/>
  </w:num>
  <w:num w:numId="15">
    <w:abstractNumId w:val="20"/>
  </w:num>
  <w:num w:numId="16">
    <w:abstractNumId w:val="16"/>
  </w:num>
  <w:num w:numId="17">
    <w:abstractNumId w:val="12"/>
  </w:num>
  <w:num w:numId="18">
    <w:abstractNumId w:val="2"/>
  </w:num>
  <w:num w:numId="19">
    <w:abstractNumId w:val="7"/>
  </w:num>
  <w:num w:numId="20">
    <w:abstractNumId w:val="10"/>
  </w:num>
  <w:num w:numId="21">
    <w:abstractNumId w:val="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AutoShape 1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04CF5"/>
    <w:rsid w:val="00006FB5"/>
    <w:rsid w:val="00033631"/>
    <w:rsid w:val="00040D8F"/>
    <w:rsid w:val="000719E6"/>
    <w:rsid w:val="00071F63"/>
    <w:rsid w:val="00073E48"/>
    <w:rsid w:val="00090823"/>
    <w:rsid w:val="0009641D"/>
    <w:rsid w:val="000A0CE4"/>
    <w:rsid w:val="000B1978"/>
    <w:rsid w:val="000C5230"/>
    <w:rsid w:val="000D1B91"/>
    <w:rsid w:val="000E7560"/>
    <w:rsid w:val="00101367"/>
    <w:rsid w:val="00124869"/>
    <w:rsid w:val="00182A94"/>
    <w:rsid w:val="00191746"/>
    <w:rsid w:val="00193B78"/>
    <w:rsid w:val="00196E89"/>
    <w:rsid w:val="001C45D2"/>
    <w:rsid w:val="001F7F78"/>
    <w:rsid w:val="00206610"/>
    <w:rsid w:val="002109AF"/>
    <w:rsid w:val="00216AAF"/>
    <w:rsid w:val="00261406"/>
    <w:rsid w:val="002624A3"/>
    <w:rsid w:val="00280E78"/>
    <w:rsid w:val="0029177E"/>
    <w:rsid w:val="002B209D"/>
    <w:rsid w:val="002C6F91"/>
    <w:rsid w:val="002D190A"/>
    <w:rsid w:val="002D4B32"/>
    <w:rsid w:val="002E249A"/>
    <w:rsid w:val="00305B63"/>
    <w:rsid w:val="00321DAE"/>
    <w:rsid w:val="003231DC"/>
    <w:rsid w:val="003321A7"/>
    <w:rsid w:val="00332502"/>
    <w:rsid w:val="00343D95"/>
    <w:rsid w:val="00351334"/>
    <w:rsid w:val="003A7F69"/>
    <w:rsid w:val="003B1A0B"/>
    <w:rsid w:val="003B4F92"/>
    <w:rsid w:val="003C79BC"/>
    <w:rsid w:val="003D595C"/>
    <w:rsid w:val="003F1FDB"/>
    <w:rsid w:val="003F511C"/>
    <w:rsid w:val="004030F5"/>
    <w:rsid w:val="0044694B"/>
    <w:rsid w:val="004617C1"/>
    <w:rsid w:val="004675F9"/>
    <w:rsid w:val="00470C7D"/>
    <w:rsid w:val="00474F7F"/>
    <w:rsid w:val="00484988"/>
    <w:rsid w:val="00487DE0"/>
    <w:rsid w:val="00496D53"/>
    <w:rsid w:val="004A2A7A"/>
    <w:rsid w:val="004B57C1"/>
    <w:rsid w:val="004D3CDB"/>
    <w:rsid w:val="004F48A1"/>
    <w:rsid w:val="004F4F19"/>
    <w:rsid w:val="00542FB1"/>
    <w:rsid w:val="00580E68"/>
    <w:rsid w:val="005A06B1"/>
    <w:rsid w:val="005A220F"/>
    <w:rsid w:val="005E70B2"/>
    <w:rsid w:val="00606D34"/>
    <w:rsid w:val="006151F1"/>
    <w:rsid w:val="006271DF"/>
    <w:rsid w:val="00633A9B"/>
    <w:rsid w:val="00636B2D"/>
    <w:rsid w:val="0065012C"/>
    <w:rsid w:val="0065615D"/>
    <w:rsid w:val="00684BEB"/>
    <w:rsid w:val="00696461"/>
    <w:rsid w:val="006F673C"/>
    <w:rsid w:val="007005C6"/>
    <w:rsid w:val="00724D4B"/>
    <w:rsid w:val="00733E33"/>
    <w:rsid w:val="007407FD"/>
    <w:rsid w:val="007543FD"/>
    <w:rsid w:val="00786392"/>
    <w:rsid w:val="007D0B99"/>
    <w:rsid w:val="007D12FB"/>
    <w:rsid w:val="0080079E"/>
    <w:rsid w:val="008226B3"/>
    <w:rsid w:val="0082306F"/>
    <w:rsid w:val="00855B0C"/>
    <w:rsid w:val="00897C4B"/>
    <w:rsid w:val="008D2B44"/>
    <w:rsid w:val="008D6BA1"/>
    <w:rsid w:val="008E02A1"/>
    <w:rsid w:val="00915C6C"/>
    <w:rsid w:val="00920BC4"/>
    <w:rsid w:val="0093358B"/>
    <w:rsid w:val="00985A07"/>
    <w:rsid w:val="009924F4"/>
    <w:rsid w:val="0099353F"/>
    <w:rsid w:val="0099580F"/>
    <w:rsid w:val="009A3B31"/>
    <w:rsid w:val="009B3A47"/>
    <w:rsid w:val="009D6AC7"/>
    <w:rsid w:val="009E1622"/>
    <w:rsid w:val="009E74EB"/>
    <w:rsid w:val="009F208A"/>
    <w:rsid w:val="009F66C6"/>
    <w:rsid w:val="00A0592E"/>
    <w:rsid w:val="00A118D3"/>
    <w:rsid w:val="00A340BA"/>
    <w:rsid w:val="00A750E4"/>
    <w:rsid w:val="00A82444"/>
    <w:rsid w:val="00A86213"/>
    <w:rsid w:val="00AD68BF"/>
    <w:rsid w:val="00AF24EF"/>
    <w:rsid w:val="00AF312A"/>
    <w:rsid w:val="00B14376"/>
    <w:rsid w:val="00B14CDB"/>
    <w:rsid w:val="00B2015E"/>
    <w:rsid w:val="00B3151C"/>
    <w:rsid w:val="00B474C3"/>
    <w:rsid w:val="00B474C5"/>
    <w:rsid w:val="00B54492"/>
    <w:rsid w:val="00B64AE2"/>
    <w:rsid w:val="00B76530"/>
    <w:rsid w:val="00BB04E0"/>
    <w:rsid w:val="00BB6392"/>
    <w:rsid w:val="00BC555A"/>
    <w:rsid w:val="00BF21BE"/>
    <w:rsid w:val="00C031AE"/>
    <w:rsid w:val="00C03D87"/>
    <w:rsid w:val="00C14255"/>
    <w:rsid w:val="00C42AB0"/>
    <w:rsid w:val="00C53E66"/>
    <w:rsid w:val="00C56EA3"/>
    <w:rsid w:val="00C814CE"/>
    <w:rsid w:val="00CB3447"/>
    <w:rsid w:val="00CF1567"/>
    <w:rsid w:val="00D028B7"/>
    <w:rsid w:val="00D17E2C"/>
    <w:rsid w:val="00D20FC6"/>
    <w:rsid w:val="00D25970"/>
    <w:rsid w:val="00D3017C"/>
    <w:rsid w:val="00D44A78"/>
    <w:rsid w:val="00D959CF"/>
    <w:rsid w:val="00DB0AF1"/>
    <w:rsid w:val="00DC1996"/>
    <w:rsid w:val="00DE1B10"/>
    <w:rsid w:val="00DE209D"/>
    <w:rsid w:val="00E0012C"/>
    <w:rsid w:val="00E12EF3"/>
    <w:rsid w:val="00E2278C"/>
    <w:rsid w:val="00E26301"/>
    <w:rsid w:val="00E32CC3"/>
    <w:rsid w:val="00E34E34"/>
    <w:rsid w:val="00E37D46"/>
    <w:rsid w:val="00E55957"/>
    <w:rsid w:val="00E7110F"/>
    <w:rsid w:val="00E85990"/>
    <w:rsid w:val="00E91F7D"/>
    <w:rsid w:val="00E94D7E"/>
    <w:rsid w:val="00EB20A0"/>
    <w:rsid w:val="00EB625F"/>
    <w:rsid w:val="00EC000B"/>
    <w:rsid w:val="00EC6284"/>
    <w:rsid w:val="00EF3CF3"/>
    <w:rsid w:val="00F02256"/>
    <w:rsid w:val="00F44EF0"/>
    <w:rsid w:val="00F6666B"/>
    <w:rsid w:val="00F82BAA"/>
    <w:rsid w:val="00F94462"/>
    <w:rsid w:val="00FB07EA"/>
    <w:rsid w:val="00FF2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68726DBF-C792-43F5-B88E-807806386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06FB5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uiPriority w:val="99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B76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solistparagraph">
    <w:name w:val="gmail-msolistparagraph"/>
    <w:basedOn w:val="Normalny"/>
    <w:rsid w:val="00B7653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4617C1"/>
    <w:rPr>
      <w:b/>
      <w:b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B4F9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B4F9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B4F9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zunihokeja.pl/component/joomsport/team/478/2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F35F21-9AAF-41DF-9777-EC7E7C618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263</Words>
  <Characters>1579</Characters>
  <Application>Microsoft Office Word</Application>
  <DocSecurity>0</DocSecurity>
  <Lines>13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44</cp:revision>
  <cp:lastPrinted>2019-03-19T09:11:00Z</cp:lastPrinted>
  <dcterms:created xsi:type="dcterms:W3CDTF">2019-01-25T13:23:00Z</dcterms:created>
  <dcterms:modified xsi:type="dcterms:W3CDTF">2019-03-25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